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CCFEBB" w14:textId="347CE0E3" w:rsidR="006F6CA0" w:rsidRDefault="006F6CA0" w:rsidP="0091769B">
      <w:pPr>
        <w:rPr>
          <w:sz w:val="19"/>
          <w:szCs w:val="19"/>
        </w:rPr>
      </w:pPr>
      <w:bookmarkStart w:id="0" w:name="_GoBack"/>
      <w:bookmarkEnd w:id="0"/>
    </w:p>
    <w:p w14:paraId="35CC34B7" w14:textId="77777777" w:rsidR="007D19FB" w:rsidRDefault="007D19FB" w:rsidP="0091769B">
      <w:pPr>
        <w:rPr>
          <w:sz w:val="19"/>
          <w:szCs w:val="19"/>
        </w:rPr>
      </w:pPr>
    </w:p>
    <w:p w14:paraId="71CD04A8" w14:textId="59D5B56F" w:rsidR="007D19FB" w:rsidRDefault="007D19FB" w:rsidP="007D19FB">
      <w:pPr>
        <w:numPr>
          <w:ilvl w:val="0"/>
          <w:numId w:val="37"/>
        </w:numPr>
        <w:tabs>
          <w:tab w:val="left" w:pos="9360"/>
        </w:tabs>
        <w:rPr>
          <w:sz w:val="19"/>
          <w:szCs w:val="19"/>
        </w:rPr>
      </w:pPr>
      <w:r>
        <w:rPr>
          <w:sz w:val="19"/>
          <w:szCs w:val="19"/>
        </w:rPr>
        <w:t xml:space="preserve">RECOMMENDED FOR </w:t>
      </w:r>
      <w:r w:rsidR="00AC4FED">
        <w:rPr>
          <w:sz w:val="19"/>
          <w:szCs w:val="19"/>
        </w:rPr>
        <w:t>FLEET MANAGEMENT</w:t>
      </w:r>
      <w:r>
        <w:rPr>
          <w:sz w:val="19"/>
          <w:szCs w:val="19"/>
        </w:rPr>
        <w:t xml:space="preserve"> </w:t>
      </w:r>
      <w:r w:rsidR="00356114">
        <w:rPr>
          <w:sz w:val="19"/>
          <w:szCs w:val="19"/>
        </w:rPr>
        <w:t xml:space="preserve">AND PURCHASING ASSOCIATION OF CENTRAL ALABAMA (PACA) </w:t>
      </w:r>
      <w:r>
        <w:rPr>
          <w:sz w:val="19"/>
          <w:szCs w:val="19"/>
        </w:rPr>
        <w:t xml:space="preserve">FROM </w:t>
      </w:r>
      <w:r w:rsidR="00AC4FED">
        <w:rPr>
          <w:sz w:val="19"/>
          <w:szCs w:val="19"/>
        </w:rPr>
        <w:t xml:space="preserve">EXPRESS OIL CHANGE </w:t>
      </w:r>
      <w:r w:rsidR="00716FAB">
        <w:rPr>
          <w:sz w:val="19"/>
          <w:szCs w:val="19"/>
        </w:rPr>
        <w:t>LLC DBA</w:t>
      </w:r>
      <w:r w:rsidR="00356114">
        <w:rPr>
          <w:sz w:val="19"/>
          <w:szCs w:val="19"/>
        </w:rPr>
        <w:t xml:space="preserve"> </w:t>
      </w:r>
      <w:r w:rsidR="00716FAB">
        <w:rPr>
          <w:sz w:val="19"/>
          <w:szCs w:val="19"/>
        </w:rPr>
        <w:t>EXPRESS OIL CHANGE AND TIRE ENGINEERS</w:t>
      </w:r>
      <w:r>
        <w:rPr>
          <w:sz w:val="19"/>
          <w:szCs w:val="19"/>
        </w:rPr>
        <w:t xml:space="preserve">, </w:t>
      </w:r>
      <w:r w:rsidR="00716FAB">
        <w:rPr>
          <w:sz w:val="19"/>
          <w:szCs w:val="19"/>
        </w:rPr>
        <w:t>BIRMINGHAM</w:t>
      </w:r>
      <w:r>
        <w:rPr>
          <w:sz w:val="19"/>
          <w:szCs w:val="19"/>
        </w:rPr>
        <w:t xml:space="preserve">, </w:t>
      </w:r>
      <w:r w:rsidR="00716FAB">
        <w:rPr>
          <w:sz w:val="19"/>
          <w:szCs w:val="19"/>
        </w:rPr>
        <w:t>AL</w:t>
      </w:r>
      <w:r>
        <w:rPr>
          <w:sz w:val="19"/>
          <w:szCs w:val="19"/>
        </w:rPr>
        <w:t xml:space="preserve"> TO </w:t>
      </w:r>
      <w:r w:rsidR="009B3E9A">
        <w:rPr>
          <w:sz w:val="19"/>
          <w:szCs w:val="19"/>
        </w:rPr>
        <w:t>AWARD</w:t>
      </w:r>
      <w:r>
        <w:rPr>
          <w:sz w:val="19"/>
          <w:szCs w:val="19"/>
        </w:rPr>
        <w:t xml:space="preserve"> BID FOR </w:t>
      </w:r>
      <w:r w:rsidR="00716FAB">
        <w:rPr>
          <w:sz w:val="19"/>
          <w:szCs w:val="19"/>
        </w:rPr>
        <w:t>OIL CHANGES A</w:t>
      </w:r>
      <w:r w:rsidR="00356114">
        <w:rPr>
          <w:sz w:val="19"/>
          <w:szCs w:val="19"/>
        </w:rPr>
        <w:t>N</w:t>
      </w:r>
      <w:r w:rsidR="00716FAB">
        <w:rPr>
          <w:sz w:val="19"/>
          <w:szCs w:val="19"/>
        </w:rPr>
        <w:t xml:space="preserve">D MISCELLANEOUS REPAIRS </w:t>
      </w:r>
      <w:r>
        <w:rPr>
          <w:sz w:val="19"/>
          <w:szCs w:val="19"/>
        </w:rPr>
        <w:t xml:space="preserve"> FOR THE PERIOD </w:t>
      </w:r>
      <w:r w:rsidR="00716FAB">
        <w:rPr>
          <w:sz w:val="19"/>
          <w:szCs w:val="19"/>
        </w:rPr>
        <w:t>6/7</w:t>
      </w:r>
      <w:r>
        <w:rPr>
          <w:sz w:val="19"/>
          <w:szCs w:val="19"/>
        </w:rPr>
        <w:t xml:space="preserve">/2021 - </w:t>
      </w:r>
      <w:r w:rsidR="00716FAB">
        <w:rPr>
          <w:sz w:val="19"/>
          <w:szCs w:val="19"/>
        </w:rPr>
        <w:t>6</w:t>
      </w:r>
      <w:r>
        <w:rPr>
          <w:sz w:val="19"/>
          <w:szCs w:val="19"/>
        </w:rPr>
        <w:t>/</w:t>
      </w:r>
      <w:r w:rsidR="00716FAB">
        <w:rPr>
          <w:sz w:val="19"/>
          <w:szCs w:val="19"/>
        </w:rPr>
        <w:t>6</w:t>
      </w:r>
      <w:r>
        <w:rPr>
          <w:sz w:val="19"/>
          <w:szCs w:val="19"/>
        </w:rPr>
        <w:t>/202</w:t>
      </w:r>
      <w:r w:rsidR="00716FAB">
        <w:rPr>
          <w:sz w:val="19"/>
          <w:szCs w:val="19"/>
        </w:rPr>
        <w:t>4</w:t>
      </w:r>
      <w:r w:rsidR="009B3E9A">
        <w:rPr>
          <w:sz w:val="19"/>
          <w:szCs w:val="19"/>
        </w:rPr>
        <w:t xml:space="preserve">. </w:t>
      </w:r>
      <w:r>
        <w:rPr>
          <w:sz w:val="19"/>
          <w:szCs w:val="19"/>
        </w:rPr>
        <w:t xml:space="preserve">TO BE PURCHASED ON AN AS NEEDED BASIS. </w:t>
      </w:r>
    </w:p>
    <w:p w14:paraId="6138A6DA" w14:textId="77777777" w:rsidR="007D19FB" w:rsidRDefault="007D19FB" w:rsidP="007D19FB">
      <w:pPr>
        <w:tabs>
          <w:tab w:val="left" w:pos="9360"/>
        </w:tabs>
        <w:rPr>
          <w:sz w:val="15"/>
          <w:szCs w:val="15"/>
        </w:rPr>
      </w:pPr>
      <w:r>
        <w:rPr>
          <w:sz w:val="19"/>
          <w:szCs w:val="19"/>
        </w:rPr>
        <w:t xml:space="preserve"> </w:t>
      </w:r>
    </w:p>
    <w:p w14:paraId="5565E2EB" w14:textId="31D99051" w:rsidR="007D19FB" w:rsidRDefault="007D19FB" w:rsidP="007D19FB">
      <w:pPr>
        <w:pStyle w:val="ListParagraph"/>
        <w:tabs>
          <w:tab w:val="left" w:pos="9360"/>
        </w:tabs>
        <w:rPr>
          <w:sz w:val="19"/>
          <w:szCs w:val="19"/>
        </w:rPr>
      </w:pPr>
      <w:r>
        <w:rPr>
          <w:sz w:val="19"/>
          <w:szCs w:val="19"/>
        </w:rPr>
        <w:t xml:space="preserve">REFERENCE BID # </w:t>
      </w:r>
      <w:r w:rsidR="00AC4FED">
        <w:rPr>
          <w:sz w:val="19"/>
          <w:szCs w:val="19"/>
        </w:rPr>
        <w:t>30</w:t>
      </w:r>
      <w:r w:rsidR="009B3E9A">
        <w:rPr>
          <w:sz w:val="19"/>
          <w:szCs w:val="19"/>
        </w:rPr>
        <w:t>-21</w:t>
      </w:r>
    </w:p>
    <w:p w14:paraId="15221710" w14:textId="77777777" w:rsidR="0091769B" w:rsidRDefault="0091769B" w:rsidP="006B245D">
      <w:pPr>
        <w:jc w:val="center"/>
        <w:rPr>
          <w:rFonts w:eastAsia="Calibri"/>
          <w:b/>
          <w:i/>
          <w:sz w:val="19"/>
          <w:szCs w:val="19"/>
          <w:u w:val="single"/>
        </w:rPr>
      </w:pPr>
    </w:p>
    <w:p w14:paraId="1740F010" w14:textId="77777777" w:rsidR="007D19FB" w:rsidRDefault="007D19FB" w:rsidP="007D19FB">
      <w:pPr>
        <w:pStyle w:val="ListParagraph"/>
        <w:rPr>
          <w:sz w:val="19"/>
          <w:szCs w:val="19"/>
        </w:rPr>
      </w:pPr>
      <w:bookmarkStart w:id="1" w:name="_Hlk56611191"/>
      <w:bookmarkStart w:id="2" w:name="_Hlk57814654"/>
    </w:p>
    <w:p w14:paraId="5DB636E9" w14:textId="07BB38C0" w:rsidR="00A93C31" w:rsidRPr="003E76A2" w:rsidRDefault="00A93C31" w:rsidP="00A93C31">
      <w:pPr>
        <w:pStyle w:val="ListParagraph"/>
        <w:rPr>
          <w:sz w:val="19"/>
          <w:szCs w:val="19"/>
        </w:rPr>
      </w:pPr>
    </w:p>
    <w:p w14:paraId="4F301112" w14:textId="77777777" w:rsidR="00A93C31" w:rsidRDefault="00A93C31" w:rsidP="00A93C31">
      <w:pPr>
        <w:pStyle w:val="ListParagraph"/>
        <w:rPr>
          <w:sz w:val="19"/>
          <w:szCs w:val="19"/>
        </w:rPr>
      </w:pPr>
    </w:p>
    <w:bookmarkEnd w:id="1"/>
    <w:bookmarkEnd w:id="2"/>
    <w:p w14:paraId="12336FC9" w14:textId="5A542977" w:rsidR="00B23CE4" w:rsidRDefault="00B23CE4" w:rsidP="00BC1774">
      <w:pPr>
        <w:pStyle w:val="ListParagraph"/>
        <w:rPr>
          <w:sz w:val="19"/>
          <w:szCs w:val="19"/>
        </w:rPr>
      </w:pPr>
    </w:p>
    <w:p w14:paraId="69C7A3F4" w14:textId="77777777" w:rsidR="00B23CE4" w:rsidRDefault="00B23CE4" w:rsidP="00BC1774">
      <w:pPr>
        <w:pStyle w:val="ListParagraph"/>
        <w:rPr>
          <w:sz w:val="19"/>
          <w:szCs w:val="19"/>
        </w:rPr>
      </w:pPr>
    </w:p>
    <w:p w14:paraId="582BDBD6" w14:textId="7BE5DDD1" w:rsidR="00793707" w:rsidRPr="006B245D" w:rsidRDefault="00F5788F" w:rsidP="006B245D">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sectPr w:rsidR="00793707" w:rsidRPr="006B245D"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C9672" w14:textId="77777777" w:rsidR="005A0F6C" w:rsidRDefault="005A0F6C" w:rsidP="00EF6CC1">
      <w:r>
        <w:separator/>
      </w:r>
    </w:p>
  </w:endnote>
  <w:endnote w:type="continuationSeparator" w:id="0">
    <w:p w14:paraId="62F33E11" w14:textId="77777777" w:rsidR="005A0F6C" w:rsidRDefault="005A0F6C"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BBE06C" w14:textId="77777777" w:rsidR="005A0F6C" w:rsidRDefault="005A0F6C" w:rsidP="00EF6CC1">
      <w:r>
        <w:separator/>
      </w:r>
    </w:p>
  </w:footnote>
  <w:footnote w:type="continuationSeparator" w:id="0">
    <w:p w14:paraId="0C226C16" w14:textId="77777777" w:rsidR="005A0F6C" w:rsidRDefault="005A0F6C" w:rsidP="00EF6C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54AA9" w14:textId="3ADCE353"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F0E032B" w14:textId="5BE3ACB0" w:rsidR="00EF6CC1" w:rsidRPr="0092131D" w:rsidRDefault="0023498D" w:rsidP="00EF6CC1">
    <w:pPr>
      <w:tabs>
        <w:tab w:val="left" w:pos="540"/>
        <w:tab w:val="left" w:pos="630"/>
        <w:tab w:val="left" w:pos="810"/>
      </w:tabs>
      <w:jc w:val="center"/>
      <w:rPr>
        <w:b/>
        <w:bCs/>
        <w:sz w:val="22"/>
        <w:szCs w:val="22"/>
      </w:rPr>
    </w:pPr>
    <w:r>
      <w:rPr>
        <w:b/>
        <w:bCs/>
        <w:sz w:val="22"/>
        <w:szCs w:val="22"/>
      </w:rPr>
      <w:t xml:space="preserve">For Week of </w:t>
    </w:r>
    <w:r w:rsidR="007974BC">
      <w:rPr>
        <w:b/>
        <w:bCs/>
        <w:sz w:val="22"/>
        <w:szCs w:val="22"/>
      </w:rPr>
      <w:t>4</w:t>
    </w:r>
    <w:r w:rsidR="006F7333">
      <w:rPr>
        <w:b/>
        <w:bCs/>
        <w:sz w:val="22"/>
        <w:szCs w:val="22"/>
      </w:rPr>
      <w:t>/</w:t>
    </w:r>
    <w:r w:rsidR="00866522">
      <w:rPr>
        <w:b/>
        <w:bCs/>
        <w:sz w:val="22"/>
        <w:szCs w:val="22"/>
      </w:rPr>
      <w:t>22</w:t>
    </w:r>
    <w:r w:rsidR="0038699A">
      <w:rPr>
        <w:b/>
        <w:bCs/>
        <w:sz w:val="22"/>
        <w:szCs w:val="22"/>
      </w:rPr>
      <w:t>/</w:t>
    </w:r>
    <w:r w:rsidR="00D363A7">
      <w:rPr>
        <w:b/>
        <w:bCs/>
        <w:sz w:val="22"/>
        <w:szCs w:val="22"/>
      </w:rPr>
      <w:t>202</w:t>
    </w:r>
    <w:r w:rsidR="00EF0461">
      <w:rPr>
        <w:b/>
        <w:bCs/>
        <w:sz w:val="22"/>
        <w:szCs w:val="22"/>
      </w:rPr>
      <w:t>1</w:t>
    </w:r>
    <w:r w:rsidR="0038699A">
      <w:rPr>
        <w:b/>
        <w:bCs/>
        <w:sz w:val="22"/>
        <w:szCs w:val="22"/>
      </w:rPr>
      <w:t xml:space="preserve"> -</w:t>
    </w:r>
    <w:r>
      <w:rPr>
        <w:b/>
        <w:bCs/>
        <w:sz w:val="22"/>
        <w:szCs w:val="22"/>
      </w:rPr>
      <w:t xml:space="preserve"> </w:t>
    </w:r>
    <w:r w:rsidR="007974BC">
      <w:rPr>
        <w:b/>
        <w:bCs/>
        <w:sz w:val="22"/>
        <w:szCs w:val="22"/>
      </w:rPr>
      <w:t>4</w:t>
    </w:r>
    <w:r w:rsidR="00E1638D">
      <w:rPr>
        <w:b/>
        <w:bCs/>
        <w:sz w:val="22"/>
        <w:szCs w:val="22"/>
      </w:rPr>
      <w:t>/</w:t>
    </w:r>
    <w:r w:rsidR="009B3E9A">
      <w:rPr>
        <w:b/>
        <w:bCs/>
        <w:sz w:val="22"/>
        <w:szCs w:val="22"/>
      </w:rPr>
      <w:t>2</w:t>
    </w:r>
    <w:r w:rsidR="00866522">
      <w:rPr>
        <w:b/>
        <w:bCs/>
        <w:sz w:val="22"/>
        <w:szCs w:val="22"/>
      </w:rPr>
      <w:t>8</w:t>
    </w:r>
    <w:r>
      <w:rPr>
        <w:b/>
        <w:bCs/>
        <w:sz w:val="22"/>
        <w:szCs w:val="22"/>
      </w:rPr>
      <w:t>/</w:t>
    </w:r>
    <w:r w:rsidR="00D363A7">
      <w:rPr>
        <w:b/>
        <w:bCs/>
        <w:sz w:val="22"/>
        <w:szCs w:val="22"/>
      </w:rPr>
      <w:t>202</w:t>
    </w:r>
    <w:r w:rsidR="00EF0461">
      <w:rPr>
        <w:b/>
        <w:bCs/>
        <w:sz w:val="22"/>
        <w:szCs w:val="22"/>
      </w:rPr>
      <w:t>1</w:t>
    </w:r>
  </w:p>
  <w:p w14:paraId="379C774B" w14:textId="68D2AAA5"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3" w:name="_Hlk53667211"/>
    <w:r w:rsidR="007D19FB">
      <w:rPr>
        <w:b/>
        <w:bCs/>
        <w:sz w:val="22"/>
        <w:szCs w:val="22"/>
      </w:rPr>
      <w:t>MAY</w:t>
    </w:r>
    <w:r w:rsidR="005956C8">
      <w:rPr>
        <w:b/>
        <w:bCs/>
        <w:sz w:val="22"/>
        <w:szCs w:val="22"/>
      </w:rPr>
      <w:t xml:space="preserve"> </w:t>
    </w:r>
    <w:r w:rsidR="00866522">
      <w:rPr>
        <w:b/>
        <w:bCs/>
        <w:sz w:val="22"/>
        <w:szCs w:val="22"/>
      </w:rPr>
      <w:t>18</w:t>
    </w:r>
    <w:r w:rsidR="005956C8">
      <w:rPr>
        <w:b/>
        <w:bCs/>
        <w:sz w:val="22"/>
        <w:szCs w:val="22"/>
      </w:rPr>
      <w:t>,</w:t>
    </w:r>
    <w:r w:rsidR="007E5A85">
      <w:rPr>
        <w:b/>
        <w:bCs/>
        <w:sz w:val="22"/>
        <w:szCs w:val="22"/>
      </w:rPr>
      <w:t xml:space="preserve"> 20</w:t>
    </w:r>
    <w:r w:rsidR="00D363A7">
      <w:rPr>
        <w:b/>
        <w:bCs/>
        <w:sz w:val="22"/>
        <w:szCs w:val="22"/>
      </w:rPr>
      <w:t>2</w:t>
    </w:r>
    <w:bookmarkEnd w:id="3"/>
    <w:r w:rsidR="00735269">
      <w:rPr>
        <w:b/>
        <w:bCs/>
        <w:sz w:val="22"/>
        <w:szCs w:val="22"/>
      </w:rPr>
      <w:t>1</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31BDF2F1" w:rsidR="00EF6CC1" w:rsidRPr="002913B2" w:rsidRDefault="007D19FB" w:rsidP="00EF6CC1">
    <w:pPr>
      <w:tabs>
        <w:tab w:val="left" w:pos="540"/>
        <w:tab w:val="left" w:pos="630"/>
        <w:tab w:val="left" w:pos="810"/>
      </w:tabs>
      <w:jc w:val="center"/>
      <w:rPr>
        <w:b/>
        <w:bCs/>
        <w:sz w:val="22"/>
        <w:szCs w:val="22"/>
      </w:rPr>
    </w:pPr>
    <w:r>
      <w:rPr>
        <w:b/>
        <w:bCs/>
        <w:sz w:val="22"/>
        <w:szCs w:val="22"/>
      </w:rPr>
      <w:t>MAY</w:t>
    </w:r>
    <w:r w:rsidR="005956C8">
      <w:rPr>
        <w:b/>
        <w:bCs/>
        <w:sz w:val="22"/>
        <w:szCs w:val="22"/>
      </w:rPr>
      <w:t xml:space="preserve"> </w:t>
    </w:r>
    <w:r w:rsidR="00866522">
      <w:rPr>
        <w:b/>
        <w:bCs/>
        <w:sz w:val="22"/>
        <w:szCs w:val="22"/>
      </w:rPr>
      <w:t>20</w:t>
    </w:r>
    <w:r w:rsidR="0029711B">
      <w:rPr>
        <w:b/>
        <w:bCs/>
        <w:sz w:val="22"/>
        <w:szCs w:val="22"/>
      </w:rPr>
      <w:t>,</w:t>
    </w:r>
    <w:r w:rsidR="007E5A85">
      <w:rPr>
        <w:b/>
        <w:bCs/>
        <w:sz w:val="22"/>
        <w:szCs w:val="22"/>
      </w:rPr>
      <w:t xml:space="preserve"> 20</w:t>
    </w:r>
    <w:r w:rsidR="00D363A7">
      <w:rPr>
        <w:b/>
        <w:bCs/>
        <w:sz w:val="22"/>
        <w:szCs w:val="22"/>
      </w:rPr>
      <w:t>2</w:t>
    </w:r>
    <w:r w:rsidR="00735269">
      <w:rPr>
        <w:b/>
        <w:bCs/>
        <w:sz w:val="22"/>
        <w:szCs w:val="22"/>
      </w:rPr>
      <w:t>1</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1911A2DB"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7974BC">
      <w:rPr>
        <w:sz w:val="22"/>
        <w:szCs w:val="22"/>
      </w:rPr>
      <w:t xml:space="preserve">APRIL </w:t>
    </w:r>
    <w:r w:rsidR="009B3E9A">
      <w:rPr>
        <w:sz w:val="22"/>
        <w:szCs w:val="22"/>
      </w:rPr>
      <w:t>2</w:t>
    </w:r>
    <w:r w:rsidR="00866522">
      <w:rPr>
        <w:sz w:val="22"/>
        <w:szCs w:val="22"/>
      </w:rPr>
      <w:t>9</w:t>
    </w:r>
    <w:r w:rsidR="00E743FB">
      <w:rPr>
        <w:sz w:val="22"/>
        <w:szCs w:val="22"/>
      </w:rPr>
      <w:t>, 202</w:t>
    </w:r>
    <w:r w:rsidR="00EF0461">
      <w:rPr>
        <w:sz w:val="22"/>
        <w:szCs w:val="22"/>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B6732"/>
    <w:multiLevelType w:val="hybridMultilevel"/>
    <w:tmpl w:val="0A605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D63753"/>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77CC"/>
    <w:multiLevelType w:val="hybridMultilevel"/>
    <w:tmpl w:val="31448B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5"/>
  </w:num>
  <w:num w:numId="6">
    <w:abstractNumId w:val="2"/>
  </w:num>
  <w:num w:numId="7">
    <w:abstractNumId w:val="13"/>
  </w:num>
  <w:num w:numId="8">
    <w:abstractNumId w:val="26"/>
  </w:num>
  <w:num w:numId="9">
    <w:abstractNumId w:val="21"/>
  </w:num>
  <w:num w:numId="10">
    <w:abstractNumId w:val="10"/>
  </w:num>
  <w:num w:numId="11">
    <w:abstractNumId w:val="31"/>
  </w:num>
  <w:num w:numId="12">
    <w:abstractNumId w:val="7"/>
  </w:num>
  <w:num w:numId="13">
    <w:abstractNumId w:val="27"/>
  </w:num>
  <w:num w:numId="14">
    <w:abstractNumId w:val="22"/>
  </w:num>
  <w:num w:numId="15">
    <w:abstractNumId w:val="9"/>
  </w:num>
  <w:num w:numId="16">
    <w:abstractNumId w:val="34"/>
  </w:num>
  <w:num w:numId="17">
    <w:abstractNumId w:val="23"/>
  </w:num>
  <w:num w:numId="18">
    <w:abstractNumId w:val="28"/>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8"/>
  </w:num>
  <w:num w:numId="26">
    <w:abstractNumId w:val="19"/>
  </w:num>
  <w:num w:numId="27">
    <w:abstractNumId w:val="3"/>
  </w:num>
  <w:num w:numId="28">
    <w:abstractNumId w:val="1"/>
  </w:num>
  <w:num w:numId="29">
    <w:abstractNumId w:val="6"/>
  </w:num>
  <w:num w:numId="30">
    <w:abstractNumId w:val="18"/>
  </w:num>
  <w:num w:numId="31">
    <w:abstractNumId w:val="35"/>
  </w:num>
  <w:num w:numId="32">
    <w:abstractNumId w:val="33"/>
  </w:num>
  <w:num w:numId="33">
    <w:abstractNumId w:val="12"/>
  </w:num>
  <w:num w:numId="34">
    <w:abstractNumId w:val="0"/>
  </w:num>
  <w:num w:numId="35">
    <w:abstractNumId w:val="24"/>
  </w:num>
  <w:num w:numId="36">
    <w:abstractNumId w:val="29"/>
  </w:num>
  <w:num w:numId="37">
    <w:abstractNumId w:val="11"/>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983"/>
    <w:rsid w:val="000068AA"/>
    <w:rsid w:val="000106A7"/>
    <w:rsid w:val="000115B6"/>
    <w:rsid w:val="000126E5"/>
    <w:rsid w:val="00013E08"/>
    <w:rsid w:val="00016C05"/>
    <w:rsid w:val="00022B9E"/>
    <w:rsid w:val="0002419D"/>
    <w:rsid w:val="000279A4"/>
    <w:rsid w:val="00033803"/>
    <w:rsid w:val="0003662D"/>
    <w:rsid w:val="000450D4"/>
    <w:rsid w:val="00045965"/>
    <w:rsid w:val="00052FC0"/>
    <w:rsid w:val="00053B5E"/>
    <w:rsid w:val="00054BC9"/>
    <w:rsid w:val="0005694D"/>
    <w:rsid w:val="000608F6"/>
    <w:rsid w:val="00061D70"/>
    <w:rsid w:val="00066ECA"/>
    <w:rsid w:val="00067B9D"/>
    <w:rsid w:val="00070F68"/>
    <w:rsid w:val="000724B1"/>
    <w:rsid w:val="00080C3A"/>
    <w:rsid w:val="00082B16"/>
    <w:rsid w:val="0008540A"/>
    <w:rsid w:val="000854F1"/>
    <w:rsid w:val="00087C2B"/>
    <w:rsid w:val="000909F4"/>
    <w:rsid w:val="00096D77"/>
    <w:rsid w:val="000A128C"/>
    <w:rsid w:val="000A281E"/>
    <w:rsid w:val="000A4112"/>
    <w:rsid w:val="000B19D0"/>
    <w:rsid w:val="000B7F80"/>
    <w:rsid w:val="000D06C4"/>
    <w:rsid w:val="000D1C11"/>
    <w:rsid w:val="000E5B2D"/>
    <w:rsid w:val="000E69DE"/>
    <w:rsid w:val="000F1439"/>
    <w:rsid w:val="000F6BF5"/>
    <w:rsid w:val="000F7CDF"/>
    <w:rsid w:val="0010605F"/>
    <w:rsid w:val="001121F3"/>
    <w:rsid w:val="00112F8C"/>
    <w:rsid w:val="00117666"/>
    <w:rsid w:val="00120376"/>
    <w:rsid w:val="00125AB3"/>
    <w:rsid w:val="001272E8"/>
    <w:rsid w:val="001328DD"/>
    <w:rsid w:val="00133669"/>
    <w:rsid w:val="00134086"/>
    <w:rsid w:val="001423BD"/>
    <w:rsid w:val="00146C4A"/>
    <w:rsid w:val="001530A3"/>
    <w:rsid w:val="00161CE4"/>
    <w:rsid w:val="00174A3B"/>
    <w:rsid w:val="00176999"/>
    <w:rsid w:val="00180306"/>
    <w:rsid w:val="00180B0D"/>
    <w:rsid w:val="001828AA"/>
    <w:rsid w:val="001876B6"/>
    <w:rsid w:val="001942C9"/>
    <w:rsid w:val="00194F85"/>
    <w:rsid w:val="00195B32"/>
    <w:rsid w:val="001A21F4"/>
    <w:rsid w:val="001B7203"/>
    <w:rsid w:val="001B7305"/>
    <w:rsid w:val="001C44E3"/>
    <w:rsid w:val="001C6EF4"/>
    <w:rsid w:val="001C725D"/>
    <w:rsid w:val="001D00D7"/>
    <w:rsid w:val="001D3E57"/>
    <w:rsid w:val="001D4569"/>
    <w:rsid w:val="001D4E8A"/>
    <w:rsid w:val="001D749D"/>
    <w:rsid w:val="001D7E28"/>
    <w:rsid w:val="001E2C3F"/>
    <w:rsid w:val="001E3567"/>
    <w:rsid w:val="001E44D2"/>
    <w:rsid w:val="001E5AE5"/>
    <w:rsid w:val="001F01F9"/>
    <w:rsid w:val="001F52C4"/>
    <w:rsid w:val="00204351"/>
    <w:rsid w:val="00207676"/>
    <w:rsid w:val="002126F5"/>
    <w:rsid w:val="00214058"/>
    <w:rsid w:val="00222167"/>
    <w:rsid w:val="00222EB2"/>
    <w:rsid w:val="002278ED"/>
    <w:rsid w:val="00231319"/>
    <w:rsid w:val="0023498D"/>
    <w:rsid w:val="002374CE"/>
    <w:rsid w:val="00240F49"/>
    <w:rsid w:val="00241ABF"/>
    <w:rsid w:val="0025002B"/>
    <w:rsid w:val="00253EB9"/>
    <w:rsid w:val="0025553C"/>
    <w:rsid w:val="0026385C"/>
    <w:rsid w:val="00264A7C"/>
    <w:rsid w:val="00267E76"/>
    <w:rsid w:val="00267FDE"/>
    <w:rsid w:val="002728EF"/>
    <w:rsid w:val="0027408E"/>
    <w:rsid w:val="00275FB9"/>
    <w:rsid w:val="00276A33"/>
    <w:rsid w:val="00280576"/>
    <w:rsid w:val="00282ADA"/>
    <w:rsid w:val="00283D93"/>
    <w:rsid w:val="00284FF2"/>
    <w:rsid w:val="00287804"/>
    <w:rsid w:val="002913B2"/>
    <w:rsid w:val="00292991"/>
    <w:rsid w:val="0029711B"/>
    <w:rsid w:val="00297D02"/>
    <w:rsid w:val="002A26D3"/>
    <w:rsid w:val="002A3BD4"/>
    <w:rsid w:val="002A5F0B"/>
    <w:rsid w:val="002B111D"/>
    <w:rsid w:val="002B2728"/>
    <w:rsid w:val="002B2CB7"/>
    <w:rsid w:val="002B354F"/>
    <w:rsid w:val="002B3B94"/>
    <w:rsid w:val="002B4E9C"/>
    <w:rsid w:val="002B5CF7"/>
    <w:rsid w:val="002B612C"/>
    <w:rsid w:val="002C03B9"/>
    <w:rsid w:val="002C136F"/>
    <w:rsid w:val="002C2422"/>
    <w:rsid w:val="002C2CA3"/>
    <w:rsid w:val="002C36D5"/>
    <w:rsid w:val="002C4408"/>
    <w:rsid w:val="002D3E17"/>
    <w:rsid w:val="002D41CA"/>
    <w:rsid w:val="002D45B7"/>
    <w:rsid w:val="002D4C18"/>
    <w:rsid w:val="002D503C"/>
    <w:rsid w:val="002D6D97"/>
    <w:rsid w:val="002D768E"/>
    <w:rsid w:val="002E2B41"/>
    <w:rsid w:val="002F0D9B"/>
    <w:rsid w:val="002F2B50"/>
    <w:rsid w:val="002F373B"/>
    <w:rsid w:val="002F5559"/>
    <w:rsid w:val="002F7553"/>
    <w:rsid w:val="00301853"/>
    <w:rsid w:val="00314AA8"/>
    <w:rsid w:val="00316382"/>
    <w:rsid w:val="00317576"/>
    <w:rsid w:val="003218C8"/>
    <w:rsid w:val="003219A6"/>
    <w:rsid w:val="00321BC7"/>
    <w:rsid w:val="00323450"/>
    <w:rsid w:val="00324638"/>
    <w:rsid w:val="00327751"/>
    <w:rsid w:val="0033075D"/>
    <w:rsid w:val="00333919"/>
    <w:rsid w:val="00333F78"/>
    <w:rsid w:val="00335C84"/>
    <w:rsid w:val="003465E6"/>
    <w:rsid w:val="00355980"/>
    <w:rsid w:val="00356114"/>
    <w:rsid w:val="00360C89"/>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B6508"/>
    <w:rsid w:val="003C3C63"/>
    <w:rsid w:val="003D4096"/>
    <w:rsid w:val="003E2ECD"/>
    <w:rsid w:val="003E5FE1"/>
    <w:rsid w:val="003F187D"/>
    <w:rsid w:val="003F648C"/>
    <w:rsid w:val="00405460"/>
    <w:rsid w:val="00406EA1"/>
    <w:rsid w:val="00407179"/>
    <w:rsid w:val="00407D51"/>
    <w:rsid w:val="00407F0A"/>
    <w:rsid w:val="00410753"/>
    <w:rsid w:val="004145D1"/>
    <w:rsid w:val="0041460B"/>
    <w:rsid w:val="00415406"/>
    <w:rsid w:val="00415AEF"/>
    <w:rsid w:val="0041638F"/>
    <w:rsid w:val="0042302E"/>
    <w:rsid w:val="0042396C"/>
    <w:rsid w:val="00433494"/>
    <w:rsid w:val="00435D36"/>
    <w:rsid w:val="0043718A"/>
    <w:rsid w:val="004409A8"/>
    <w:rsid w:val="00441322"/>
    <w:rsid w:val="0044157B"/>
    <w:rsid w:val="00443635"/>
    <w:rsid w:val="004476A1"/>
    <w:rsid w:val="004477E4"/>
    <w:rsid w:val="00457FBD"/>
    <w:rsid w:val="004613C6"/>
    <w:rsid w:val="00462C0F"/>
    <w:rsid w:val="0046567F"/>
    <w:rsid w:val="0047085A"/>
    <w:rsid w:val="00472250"/>
    <w:rsid w:val="00483016"/>
    <w:rsid w:val="0048543E"/>
    <w:rsid w:val="00486707"/>
    <w:rsid w:val="00491450"/>
    <w:rsid w:val="004A04FA"/>
    <w:rsid w:val="004A0963"/>
    <w:rsid w:val="004A2100"/>
    <w:rsid w:val="004A5A74"/>
    <w:rsid w:val="004B2253"/>
    <w:rsid w:val="004C04AA"/>
    <w:rsid w:val="004D231D"/>
    <w:rsid w:val="004D2570"/>
    <w:rsid w:val="004D30F6"/>
    <w:rsid w:val="004D54C8"/>
    <w:rsid w:val="004E172C"/>
    <w:rsid w:val="004E26E7"/>
    <w:rsid w:val="004E5993"/>
    <w:rsid w:val="004E64A5"/>
    <w:rsid w:val="004E69A3"/>
    <w:rsid w:val="004F2B0B"/>
    <w:rsid w:val="004F3743"/>
    <w:rsid w:val="004F37C5"/>
    <w:rsid w:val="004F506B"/>
    <w:rsid w:val="004F7B50"/>
    <w:rsid w:val="00500A3B"/>
    <w:rsid w:val="00503AE8"/>
    <w:rsid w:val="005061CA"/>
    <w:rsid w:val="00507671"/>
    <w:rsid w:val="0051023E"/>
    <w:rsid w:val="00511E9B"/>
    <w:rsid w:val="005132C8"/>
    <w:rsid w:val="00513684"/>
    <w:rsid w:val="00513EB4"/>
    <w:rsid w:val="005150A0"/>
    <w:rsid w:val="00521028"/>
    <w:rsid w:val="005217DE"/>
    <w:rsid w:val="00522AD1"/>
    <w:rsid w:val="00525B02"/>
    <w:rsid w:val="00525F52"/>
    <w:rsid w:val="00530102"/>
    <w:rsid w:val="00530538"/>
    <w:rsid w:val="00532446"/>
    <w:rsid w:val="00532637"/>
    <w:rsid w:val="005351BD"/>
    <w:rsid w:val="00536D23"/>
    <w:rsid w:val="00537270"/>
    <w:rsid w:val="00540AFD"/>
    <w:rsid w:val="00541DBE"/>
    <w:rsid w:val="005438D4"/>
    <w:rsid w:val="00543AEE"/>
    <w:rsid w:val="00544053"/>
    <w:rsid w:val="00544877"/>
    <w:rsid w:val="00550C8B"/>
    <w:rsid w:val="00552C23"/>
    <w:rsid w:val="0055531A"/>
    <w:rsid w:val="00556A3E"/>
    <w:rsid w:val="00561009"/>
    <w:rsid w:val="0056227F"/>
    <w:rsid w:val="0056520A"/>
    <w:rsid w:val="00570A8D"/>
    <w:rsid w:val="00570E2B"/>
    <w:rsid w:val="005761F1"/>
    <w:rsid w:val="005814B4"/>
    <w:rsid w:val="005860EA"/>
    <w:rsid w:val="00593FB7"/>
    <w:rsid w:val="00594711"/>
    <w:rsid w:val="00595273"/>
    <w:rsid w:val="005956C8"/>
    <w:rsid w:val="005A0F6C"/>
    <w:rsid w:val="005A1567"/>
    <w:rsid w:val="005A21DD"/>
    <w:rsid w:val="005A7F2F"/>
    <w:rsid w:val="005C4BE2"/>
    <w:rsid w:val="005C6A5A"/>
    <w:rsid w:val="005C7020"/>
    <w:rsid w:val="005C7F69"/>
    <w:rsid w:val="005D4E1E"/>
    <w:rsid w:val="005D57FF"/>
    <w:rsid w:val="005E04E2"/>
    <w:rsid w:val="005E11D9"/>
    <w:rsid w:val="005E6075"/>
    <w:rsid w:val="005F3AF2"/>
    <w:rsid w:val="005F42F2"/>
    <w:rsid w:val="006027C2"/>
    <w:rsid w:val="006034FE"/>
    <w:rsid w:val="00603E11"/>
    <w:rsid w:val="00604F78"/>
    <w:rsid w:val="00606373"/>
    <w:rsid w:val="00606741"/>
    <w:rsid w:val="0061396A"/>
    <w:rsid w:val="0061402A"/>
    <w:rsid w:val="006221DA"/>
    <w:rsid w:val="006232A5"/>
    <w:rsid w:val="00625166"/>
    <w:rsid w:val="00630A3C"/>
    <w:rsid w:val="00630C4E"/>
    <w:rsid w:val="00634275"/>
    <w:rsid w:val="00635BCB"/>
    <w:rsid w:val="00636344"/>
    <w:rsid w:val="00640270"/>
    <w:rsid w:val="00640A57"/>
    <w:rsid w:val="0064556B"/>
    <w:rsid w:val="00646368"/>
    <w:rsid w:val="00654A57"/>
    <w:rsid w:val="0065560D"/>
    <w:rsid w:val="00657EA5"/>
    <w:rsid w:val="00665081"/>
    <w:rsid w:val="006760AE"/>
    <w:rsid w:val="006801FC"/>
    <w:rsid w:val="00681C29"/>
    <w:rsid w:val="0068291E"/>
    <w:rsid w:val="0068619F"/>
    <w:rsid w:val="00686C10"/>
    <w:rsid w:val="00693A83"/>
    <w:rsid w:val="006A0499"/>
    <w:rsid w:val="006A4488"/>
    <w:rsid w:val="006A4A27"/>
    <w:rsid w:val="006A580D"/>
    <w:rsid w:val="006A71EC"/>
    <w:rsid w:val="006B017B"/>
    <w:rsid w:val="006B245D"/>
    <w:rsid w:val="006B60D9"/>
    <w:rsid w:val="006D1994"/>
    <w:rsid w:val="006D5FA8"/>
    <w:rsid w:val="006E01B7"/>
    <w:rsid w:val="006E0445"/>
    <w:rsid w:val="006E14EB"/>
    <w:rsid w:val="006E15E2"/>
    <w:rsid w:val="006E5521"/>
    <w:rsid w:val="006F6CA0"/>
    <w:rsid w:val="006F7333"/>
    <w:rsid w:val="00700471"/>
    <w:rsid w:val="00701EBB"/>
    <w:rsid w:val="00705FCC"/>
    <w:rsid w:val="00707C1D"/>
    <w:rsid w:val="007106DD"/>
    <w:rsid w:val="00714B68"/>
    <w:rsid w:val="00716FAB"/>
    <w:rsid w:val="00720187"/>
    <w:rsid w:val="00732196"/>
    <w:rsid w:val="0073471D"/>
    <w:rsid w:val="00735269"/>
    <w:rsid w:val="0073621B"/>
    <w:rsid w:val="007437F7"/>
    <w:rsid w:val="00747D22"/>
    <w:rsid w:val="007549F2"/>
    <w:rsid w:val="007553C7"/>
    <w:rsid w:val="00757D18"/>
    <w:rsid w:val="007614A3"/>
    <w:rsid w:val="00762E5F"/>
    <w:rsid w:val="00763368"/>
    <w:rsid w:val="0077494A"/>
    <w:rsid w:val="0079281A"/>
    <w:rsid w:val="00793707"/>
    <w:rsid w:val="00794058"/>
    <w:rsid w:val="00795D99"/>
    <w:rsid w:val="007974BC"/>
    <w:rsid w:val="007A0CCC"/>
    <w:rsid w:val="007A49E7"/>
    <w:rsid w:val="007A581A"/>
    <w:rsid w:val="007B050B"/>
    <w:rsid w:val="007B36F2"/>
    <w:rsid w:val="007B6C1D"/>
    <w:rsid w:val="007C11C9"/>
    <w:rsid w:val="007C1EB1"/>
    <w:rsid w:val="007C32C5"/>
    <w:rsid w:val="007D19FB"/>
    <w:rsid w:val="007D2475"/>
    <w:rsid w:val="007D448C"/>
    <w:rsid w:val="007D471F"/>
    <w:rsid w:val="007D550D"/>
    <w:rsid w:val="007D630B"/>
    <w:rsid w:val="007D74D5"/>
    <w:rsid w:val="007E0F63"/>
    <w:rsid w:val="007E3706"/>
    <w:rsid w:val="007E4F94"/>
    <w:rsid w:val="007E5A85"/>
    <w:rsid w:val="007F1718"/>
    <w:rsid w:val="007F6F03"/>
    <w:rsid w:val="008034F9"/>
    <w:rsid w:val="008035A4"/>
    <w:rsid w:val="00805956"/>
    <w:rsid w:val="0080652E"/>
    <w:rsid w:val="0081058B"/>
    <w:rsid w:val="00810F94"/>
    <w:rsid w:val="008147A2"/>
    <w:rsid w:val="008151E2"/>
    <w:rsid w:val="008157C4"/>
    <w:rsid w:val="008253E3"/>
    <w:rsid w:val="00825498"/>
    <w:rsid w:val="00825D49"/>
    <w:rsid w:val="0082699A"/>
    <w:rsid w:val="00827F70"/>
    <w:rsid w:val="0083634A"/>
    <w:rsid w:val="00836DE1"/>
    <w:rsid w:val="00841A13"/>
    <w:rsid w:val="0084661A"/>
    <w:rsid w:val="00852FCF"/>
    <w:rsid w:val="00855020"/>
    <w:rsid w:val="00860327"/>
    <w:rsid w:val="00860A95"/>
    <w:rsid w:val="0086115A"/>
    <w:rsid w:val="00863BF7"/>
    <w:rsid w:val="00864BC4"/>
    <w:rsid w:val="00866522"/>
    <w:rsid w:val="00867F4D"/>
    <w:rsid w:val="00872C01"/>
    <w:rsid w:val="00873BE0"/>
    <w:rsid w:val="008807E0"/>
    <w:rsid w:val="00883BE1"/>
    <w:rsid w:val="008918A0"/>
    <w:rsid w:val="008970A7"/>
    <w:rsid w:val="008973E1"/>
    <w:rsid w:val="008A44E5"/>
    <w:rsid w:val="008A529A"/>
    <w:rsid w:val="008A7FA9"/>
    <w:rsid w:val="008B1E1A"/>
    <w:rsid w:val="008B4AB8"/>
    <w:rsid w:val="008C1F64"/>
    <w:rsid w:val="008D0903"/>
    <w:rsid w:val="008D2315"/>
    <w:rsid w:val="008D75E6"/>
    <w:rsid w:val="008E00F1"/>
    <w:rsid w:val="008E3B50"/>
    <w:rsid w:val="008F0BA5"/>
    <w:rsid w:val="008F1D3B"/>
    <w:rsid w:val="008F2846"/>
    <w:rsid w:val="008F4986"/>
    <w:rsid w:val="008F5CFD"/>
    <w:rsid w:val="0090017E"/>
    <w:rsid w:val="0090150E"/>
    <w:rsid w:val="0090267B"/>
    <w:rsid w:val="009047E4"/>
    <w:rsid w:val="00904B42"/>
    <w:rsid w:val="00905CA1"/>
    <w:rsid w:val="00911EF3"/>
    <w:rsid w:val="0091769B"/>
    <w:rsid w:val="0092131D"/>
    <w:rsid w:val="00921DAE"/>
    <w:rsid w:val="009237F0"/>
    <w:rsid w:val="00925004"/>
    <w:rsid w:val="00926C41"/>
    <w:rsid w:val="0093246C"/>
    <w:rsid w:val="009514D6"/>
    <w:rsid w:val="009517A3"/>
    <w:rsid w:val="0096004A"/>
    <w:rsid w:val="00961E4C"/>
    <w:rsid w:val="009709C4"/>
    <w:rsid w:val="009730F2"/>
    <w:rsid w:val="00974F2F"/>
    <w:rsid w:val="00977EC9"/>
    <w:rsid w:val="009833E0"/>
    <w:rsid w:val="009839E9"/>
    <w:rsid w:val="00984155"/>
    <w:rsid w:val="009845E1"/>
    <w:rsid w:val="00986844"/>
    <w:rsid w:val="009925BD"/>
    <w:rsid w:val="00994828"/>
    <w:rsid w:val="0099556E"/>
    <w:rsid w:val="009974DC"/>
    <w:rsid w:val="009A2AF9"/>
    <w:rsid w:val="009A2F50"/>
    <w:rsid w:val="009A361E"/>
    <w:rsid w:val="009B1CB7"/>
    <w:rsid w:val="009B2467"/>
    <w:rsid w:val="009B26B9"/>
    <w:rsid w:val="009B3E9A"/>
    <w:rsid w:val="009B5FEE"/>
    <w:rsid w:val="009B6048"/>
    <w:rsid w:val="009B722C"/>
    <w:rsid w:val="009C0C1B"/>
    <w:rsid w:val="009C1D54"/>
    <w:rsid w:val="009C2CC6"/>
    <w:rsid w:val="009C2F83"/>
    <w:rsid w:val="009D2A78"/>
    <w:rsid w:val="009D4399"/>
    <w:rsid w:val="009D450E"/>
    <w:rsid w:val="009D4A11"/>
    <w:rsid w:val="009D6A2F"/>
    <w:rsid w:val="009D77AE"/>
    <w:rsid w:val="009E3249"/>
    <w:rsid w:val="00A00960"/>
    <w:rsid w:val="00A033C8"/>
    <w:rsid w:val="00A04D2E"/>
    <w:rsid w:val="00A052CE"/>
    <w:rsid w:val="00A07040"/>
    <w:rsid w:val="00A10BC0"/>
    <w:rsid w:val="00A15996"/>
    <w:rsid w:val="00A17031"/>
    <w:rsid w:val="00A17D90"/>
    <w:rsid w:val="00A23E47"/>
    <w:rsid w:val="00A24023"/>
    <w:rsid w:val="00A24DAE"/>
    <w:rsid w:val="00A27D1C"/>
    <w:rsid w:val="00A309C7"/>
    <w:rsid w:val="00A32E61"/>
    <w:rsid w:val="00A33BF5"/>
    <w:rsid w:val="00A34A17"/>
    <w:rsid w:val="00A36A59"/>
    <w:rsid w:val="00A37ECC"/>
    <w:rsid w:val="00A41D98"/>
    <w:rsid w:val="00A430F1"/>
    <w:rsid w:val="00A51AF1"/>
    <w:rsid w:val="00A51D1E"/>
    <w:rsid w:val="00A521E3"/>
    <w:rsid w:val="00A53551"/>
    <w:rsid w:val="00A53619"/>
    <w:rsid w:val="00A55AF0"/>
    <w:rsid w:val="00A62827"/>
    <w:rsid w:val="00A64D5E"/>
    <w:rsid w:val="00A64DB4"/>
    <w:rsid w:val="00A65117"/>
    <w:rsid w:val="00A678F5"/>
    <w:rsid w:val="00A701C5"/>
    <w:rsid w:val="00A73D5A"/>
    <w:rsid w:val="00A82690"/>
    <w:rsid w:val="00A86A5D"/>
    <w:rsid w:val="00A86D9A"/>
    <w:rsid w:val="00A906A1"/>
    <w:rsid w:val="00A91991"/>
    <w:rsid w:val="00A92F30"/>
    <w:rsid w:val="00A93C31"/>
    <w:rsid w:val="00A97244"/>
    <w:rsid w:val="00A978FA"/>
    <w:rsid w:val="00AA0120"/>
    <w:rsid w:val="00AA1E9C"/>
    <w:rsid w:val="00AA35F4"/>
    <w:rsid w:val="00AA46EB"/>
    <w:rsid w:val="00AA6605"/>
    <w:rsid w:val="00AA716F"/>
    <w:rsid w:val="00AB07D1"/>
    <w:rsid w:val="00AB2DAB"/>
    <w:rsid w:val="00AC4D79"/>
    <w:rsid w:val="00AC4FED"/>
    <w:rsid w:val="00AD2E47"/>
    <w:rsid w:val="00AD3E0E"/>
    <w:rsid w:val="00AD4960"/>
    <w:rsid w:val="00AD4981"/>
    <w:rsid w:val="00AD5470"/>
    <w:rsid w:val="00AE2BE9"/>
    <w:rsid w:val="00AE5AFB"/>
    <w:rsid w:val="00AF3184"/>
    <w:rsid w:val="00AF526B"/>
    <w:rsid w:val="00B011E1"/>
    <w:rsid w:val="00B035E7"/>
    <w:rsid w:val="00B052F1"/>
    <w:rsid w:val="00B054BA"/>
    <w:rsid w:val="00B05AE5"/>
    <w:rsid w:val="00B1206E"/>
    <w:rsid w:val="00B15A08"/>
    <w:rsid w:val="00B23CE4"/>
    <w:rsid w:val="00B26E63"/>
    <w:rsid w:val="00B27454"/>
    <w:rsid w:val="00B32E92"/>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586C"/>
    <w:rsid w:val="00B85C41"/>
    <w:rsid w:val="00B86888"/>
    <w:rsid w:val="00B902E8"/>
    <w:rsid w:val="00B91E7A"/>
    <w:rsid w:val="00B96B73"/>
    <w:rsid w:val="00B97730"/>
    <w:rsid w:val="00BA10A2"/>
    <w:rsid w:val="00BA19BC"/>
    <w:rsid w:val="00BA2E4A"/>
    <w:rsid w:val="00BA5B8B"/>
    <w:rsid w:val="00BA5F45"/>
    <w:rsid w:val="00BB22B3"/>
    <w:rsid w:val="00BB6D36"/>
    <w:rsid w:val="00BB7A35"/>
    <w:rsid w:val="00BC1774"/>
    <w:rsid w:val="00BC2891"/>
    <w:rsid w:val="00BC663A"/>
    <w:rsid w:val="00BC79EF"/>
    <w:rsid w:val="00BD22B5"/>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4152"/>
    <w:rsid w:val="00C159B6"/>
    <w:rsid w:val="00C17D3B"/>
    <w:rsid w:val="00C217A5"/>
    <w:rsid w:val="00C22402"/>
    <w:rsid w:val="00C34A9D"/>
    <w:rsid w:val="00C352AF"/>
    <w:rsid w:val="00C36486"/>
    <w:rsid w:val="00C40B89"/>
    <w:rsid w:val="00C40F47"/>
    <w:rsid w:val="00C425AE"/>
    <w:rsid w:val="00C4295F"/>
    <w:rsid w:val="00C47327"/>
    <w:rsid w:val="00C52ABF"/>
    <w:rsid w:val="00C52B8D"/>
    <w:rsid w:val="00C619C6"/>
    <w:rsid w:val="00C63BD4"/>
    <w:rsid w:val="00C67828"/>
    <w:rsid w:val="00C80837"/>
    <w:rsid w:val="00C85074"/>
    <w:rsid w:val="00C9312E"/>
    <w:rsid w:val="00C9672A"/>
    <w:rsid w:val="00CA2732"/>
    <w:rsid w:val="00CB1240"/>
    <w:rsid w:val="00CB1EA2"/>
    <w:rsid w:val="00CB4E4D"/>
    <w:rsid w:val="00CB6E7B"/>
    <w:rsid w:val="00CC0458"/>
    <w:rsid w:val="00CC0639"/>
    <w:rsid w:val="00CC1A85"/>
    <w:rsid w:val="00CC23F2"/>
    <w:rsid w:val="00CC26F5"/>
    <w:rsid w:val="00CC3122"/>
    <w:rsid w:val="00CC79A8"/>
    <w:rsid w:val="00CD114D"/>
    <w:rsid w:val="00CE0687"/>
    <w:rsid w:val="00CE107C"/>
    <w:rsid w:val="00CE30B5"/>
    <w:rsid w:val="00CE4BC7"/>
    <w:rsid w:val="00CF1E27"/>
    <w:rsid w:val="00CF287D"/>
    <w:rsid w:val="00CF2F26"/>
    <w:rsid w:val="00D00CF3"/>
    <w:rsid w:val="00D00E41"/>
    <w:rsid w:val="00D00E44"/>
    <w:rsid w:val="00D019CC"/>
    <w:rsid w:val="00D0353A"/>
    <w:rsid w:val="00D13A70"/>
    <w:rsid w:val="00D22A51"/>
    <w:rsid w:val="00D254EC"/>
    <w:rsid w:val="00D32383"/>
    <w:rsid w:val="00D33FBA"/>
    <w:rsid w:val="00D363A7"/>
    <w:rsid w:val="00D431C1"/>
    <w:rsid w:val="00D45655"/>
    <w:rsid w:val="00D45A18"/>
    <w:rsid w:val="00D46267"/>
    <w:rsid w:val="00D47434"/>
    <w:rsid w:val="00D52D2C"/>
    <w:rsid w:val="00D53C66"/>
    <w:rsid w:val="00D61030"/>
    <w:rsid w:val="00D62536"/>
    <w:rsid w:val="00D63A8D"/>
    <w:rsid w:val="00D64713"/>
    <w:rsid w:val="00D66E18"/>
    <w:rsid w:val="00D73276"/>
    <w:rsid w:val="00D743CE"/>
    <w:rsid w:val="00D74DC4"/>
    <w:rsid w:val="00D75DCA"/>
    <w:rsid w:val="00D80657"/>
    <w:rsid w:val="00D80B7C"/>
    <w:rsid w:val="00D80DA2"/>
    <w:rsid w:val="00D83AEA"/>
    <w:rsid w:val="00D871BE"/>
    <w:rsid w:val="00D95A4F"/>
    <w:rsid w:val="00DA18BC"/>
    <w:rsid w:val="00DA458F"/>
    <w:rsid w:val="00DA7D2B"/>
    <w:rsid w:val="00DB108C"/>
    <w:rsid w:val="00DB205A"/>
    <w:rsid w:val="00DC34F1"/>
    <w:rsid w:val="00DD0E9A"/>
    <w:rsid w:val="00DD603E"/>
    <w:rsid w:val="00DD71EF"/>
    <w:rsid w:val="00DD7710"/>
    <w:rsid w:val="00DE0641"/>
    <w:rsid w:val="00DE237C"/>
    <w:rsid w:val="00DE3D68"/>
    <w:rsid w:val="00DE4526"/>
    <w:rsid w:val="00DE473B"/>
    <w:rsid w:val="00DE4D77"/>
    <w:rsid w:val="00DE562A"/>
    <w:rsid w:val="00DF2649"/>
    <w:rsid w:val="00DF50B9"/>
    <w:rsid w:val="00DF5675"/>
    <w:rsid w:val="00DF5BDA"/>
    <w:rsid w:val="00DF6DC4"/>
    <w:rsid w:val="00DF764B"/>
    <w:rsid w:val="00E02113"/>
    <w:rsid w:val="00E06751"/>
    <w:rsid w:val="00E10A11"/>
    <w:rsid w:val="00E127E0"/>
    <w:rsid w:val="00E1638D"/>
    <w:rsid w:val="00E17B84"/>
    <w:rsid w:val="00E17C28"/>
    <w:rsid w:val="00E23777"/>
    <w:rsid w:val="00E252A0"/>
    <w:rsid w:val="00E4209C"/>
    <w:rsid w:val="00E450B4"/>
    <w:rsid w:val="00E4660E"/>
    <w:rsid w:val="00E47920"/>
    <w:rsid w:val="00E50CAD"/>
    <w:rsid w:val="00E51598"/>
    <w:rsid w:val="00E51678"/>
    <w:rsid w:val="00E708EA"/>
    <w:rsid w:val="00E7208C"/>
    <w:rsid w:val="00E742B5"/>
    <w:rsid w:val="00E743FB"/>
    <w:rsid w:val="00E80198"/>
    <w:rsid w:val="00E80578"/>
    <w:rsid w:val="00E83200"/>
    <w:rsid w:val="00E84F1D"/>
    <w:rsid w:val="00E93284"/>
    <w:rsid w:val="00E96A85"/>
    <w:rsid w:val="00EA09E2"/>
    <w:rsid w:val="00EA3D3B"/>
    <w:rsid w:val="00EA46C9"/>
    <w:rsid w:val="00EA53AB"/>
    <w:rsid w:val="00EA6455"/>
    <w:rsid w:val="00EB5513"/>
    <w:rsid w:val="00EB7007"/>
    <w:rsid w:val="00EB7EFC"/>
    <w:rsid w:val="00ED2A09"/>
    <w:rsid w:val="00ED3DC0"/>
    <w:rsid w:val="00ED4206"/>
    <w:rsid w:val="00ED702F"/>
    <w:rsid w:val="00EE228D"/>
    <w:rsid w:val="00EE3770"/>
    <w:rsid w:val="00EE4363"/>
    <w:rsid w:val="00EE573F"/>
    <w:rsid w:val="00EE6A39"/>
    <w:rsid w:val="00EF0461"/>
    <w:rsid w:val="00EF05F1"/>
    <w:rsid w:val="00EF6CC1"/>
    <w:rsid w:val="00EF746B"/>
    <w:rsid w:val="00F00299"/>
    <w:rsid w:val="00F01F26"/>
    <w:rsid w:val="00F021C2"/>
    <w:rsid w:val="00F119F4"/>
    <w:rsid w:val="00F145B4"/>
    <w:rsid w:val="00F222B4"/>
    <w:rsid w:val="00F25F59"/>
    <w:rsid w:val="00F267EF"/>
    <w:rsid w:val="00F27D5A"/>
    <w:rsid w:val="00F32821"/>
    <w:rsid w:val="00F36D79"/>
    <w:rsid w:val="00F4069C"/>
    <w:rsid w:val="00F41999"/>
    <w:rsid w:val="00F4297F"/>
    <w:rsid w:val="00F4403B"/>
    <w:rsid w:val="00F53503"/>
    <w:rsid w:val="00F53563"/>
    <w:rsid w:val="00F56491"/>
    <w:rsid w:val="00F5788F"/>
    <w:rsid w:val="00F644BF"/>
    <w:rsid w:val="00F74A75"/>
    <w:rsid w:val="00F7567C"/>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A6E95"/>
    <w:rsid w:val="00FB3F69"/>
    <w:rsid w:val="00FB514F"/>
    <w:rsid w:val="00FB5CC8"/>
    <w:rsid w:val="00FC17B1"/>
    <w:rsid w:val="00FC44B7"/>
    <w:rsid w:val="00FC67E2"/>
    <w:rsid w:val="00FD05EA"/>
    <w:rsid w:val="00FD1186"/>
    <w:rsid w:val="00FD26C4"/>
    <w:rsid w:val="00FD282C"/>
    <w:rsid w:val="00FD4B30"/>
    <w:rsid w:val="00FD4C15"/>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7</Words>
  <Characters>30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1-04-29T20:50:00Z</cp:lastPrinted>
  <dcterms:created xsi:type="dcterms:W3CDTF">2021-05-11T20:47:00Z</dcterms:created>
  <dcterms:modified xsi:type="dcterms:W3CDTF">2021-05-20T15:03:00Z</dcterms:modified>
</cp:coreProperties>
</file>